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4EF99"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7598B983"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7F11DD3C"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6B61305E"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8983CF"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9240D7"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7DCE4B1F"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6E24EE5A"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19D8E9E9"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14:paraId="319242D2"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Province</w:t>
      </w:r>
    </w:p>
    <w:p w14:paraId="531A4E73"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33407BA7"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4BD48265"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329B3688"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787D115"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RE: WE ARE NOT TAKING YOUR </w:t>
      </w:r>
      <w:r>
        <w:rPr>
          <w:b/>
        </w:rPr>
        <w:t>ANNOYANCE LIGHTLY</w:t>
      </w:r>
      <w:r>
        <w:rPr>
          <w:b/>
          <w:color w:val="000000"/>
        </w:rPr>
        <w:t xml:space="preserve"> </w:t>
      </w:r>
    </w:p>
    <w:p w14:paraId="006CC5A9"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67E78C41"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8FC8BBB"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4B895C60"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FA9A7BD"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thank you for your letter of </w:t>
      </w:r>
      <w:r>
        <w:rPr>
          <w:color w:val="000000"/>
        </w:rPr>
        <w:t xml:space="preserve">[DATE] </w:t>
      </w:r>
      <w:r>
        <w:t xml:space="preserve">describing the problems you have encountered with </w:t>
      </w:r>
      <w:r>
        <w:rPr>
          <w:color w:val="000000"/>
        </w:rPr>
        <w:t>[PRODUCT]</w:t>
      </w:r>
      <w:r>
        <w:t>. We appreciate your sincerity</w:t>
      </w:r>
      <w:r w:rsidR="004D51F5">
        <w:rPr>
          <w:lang w:val="en-GB"/>
        </w:rPr>
        <w:t>,</w:t>
      </w:r>
      <w:r>
        <w:t xml:space="preserve"> and we will take this matter into high consideration. </w:t>
      </w:r>
    </w:p>
    <w:p w14:paraId="5A94E7D5"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D8EBF0E"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ease accept our truthful apologies.</w:t>
      </w:r>
    </w:p>
    <w:p w14:paraId="08444C6A"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F342732" w14:textId="77777777" w:rsidR="00841F91" w:rsidRDefault="004D5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w:t>
      </w:r>
      <w:r>
        <w:rPr>
          <w:lang w:val="en-GB"/>
        </w:rPr>
        <w:t>take yo</w:t>
      </w:r>
      <w:r w:rsidR="005047D5">
        <w:t xml:space="preserve">ur dissatisfaction </w:t>
      </w:r>
      <w:r>
        <w:rPr>
          <w:lang w:val="en-GB"/>
        </w:rPr>
        <w:t>seriously</w:t>
      </w:r>
      <w:r w:rsidR="005047D5">
        <w:t xml:space="preserve"> and have forwarded your email to several key members in our company. We are already working </w:t>
      </w:r>
      <w:r>
        <w:t>to improve our internal process</w:t>
      </w:r>
      <w:r>
        <w:rPr>
          <w:lang w:val="en-GB"/>
        </w:rPr>
        <w:t>. Please</w:t>
      </w:r>
      <w:r w:rsidR="005047D5">
        <w:t xml:space="preserve"> bear with us as we develop a better approach to handling specific issues that arise with some of our products.</w:t>
      </w:r>
    </w:p>
    <w:p w14:paraId="4ED074D7"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E1F477B" w14:textId="77777777" w:rsidR="00841F91" w:rsidRDefault="004D51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value your clientele</w:t>
      </w:r>
      <w:r>
        <w:rPr>
          <w:lang w:val="en-GB"/>
        </w:rPr>
        <w:t xml:space="preserve"> so p</w:t>
      </w:r>
      <w:r w:rsidR="005047D5">
        <w:t>lease accept a [%] discount on any future purchase.</w:t>
      </w:r>
    </w:p>
    <w:p w14:paraId="0105F854"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D145C4C"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125A8C6"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4CC89F14"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78B9284"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0809A09"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A21B11"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5F5462D"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7D91EE82"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6277D9F9"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DETAILS]</w:t>
      </w:r>
    </w:p>
    <w:p w14:paraId="2AF22343" w14:textId="77777777" w:rsidR="00841F91" w:rsidRDefault="0050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263F9A35" w14:textId="77777777" w:rsidR="00841F91" w:rsidRDefault="00841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841F91" w:rsidSect="00841F91">
      <w:footerReference w:type="default" r:id="rId7"/>
      <w:pgSz w:w="12240" w:h="15840"/>
      <w:pgMar w:top="1440" w:right="1440" w:bottom="1440" w:left="1440" w:header="720"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6CDBB" w14:textId="77777777" w:rsidR="005047D5" w:rsidRDefault="005047D5" w:rsidP="00841F91">
      <w:r>
        <w:separator/>
      </w:r>
    </w:p>
  </w:endnote>
  <w:endnote w:type="continuationSeparator" w:id="0">
    <w:p w14:paraId="6F4080FB" w14:textId="77777777" w:rsidR="005047D5" w:rsidRDefault="005047D5" w:rsidP="00841F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B15B2" w14:textId="77777777" w:rsidR="00841F91" w:rsidRDefault="005047D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483C49BF" w14:textId="77777777" w:rsidR="00841F91" w:rsidRDefault="005047D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4BE5F66F" w14:textId="77777777" w:rsidR="00841F91" w:rsidRDefault="005047D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502BD631" w14:textId="77777777" w:rsidR="00841F91" w:rsidRDefault="00B4054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5047D5">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4F969" w14:textId="77777777" w:rsidR="005047D5" w:rsidRDefault="005047D5" w:rsidP="00841F91">
      <w:r>
        <w:separator/>
      </w:r>
    </w:p>
  </w:footnote>
  <w:footnote w:type="continuationSeparator" w:id="0">
    <w:p w14:paraId="68469174" w14:textId="77777777" w:rsidR="005047D5" w:rsidRDefault="005047D5" w:rsidP="00841F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AzsQAyDczMDJR0lIJTi4sz8/NACgxrAQ3TqPssAAAA"/>
    <w:docVar w:name="Description" w:val="Keeping your customers informed of any relevant information on how serious your company takes Dissatisfaction concerns from them, works towards the reputation of your business. TemplateGuru has samples of letters to help you communicate with your customers professionally.  Download examples of Letters from TemplateGuru. There are many other sales and marketing letter templates for you to browse here. https://www.templateguru.co.za/templates/sales&amp;marketing/"/>
    <w:docVar w:name="Excerpt" w:val="RE: WE ARE NOT TAKING YOUR DISSATISFACTION LIGHTLY_x000a_Dear [CLIENT NAME],_x000a_We thank you for your letter of [DATE] describing the problems you have encountered with_x000a_[PRODUCT]. We appreciate your sincerity and we will take this matter into high consideration."/>
    <w:docVar w:name="Tags" w:val="market analysis, business documents, entrepreneurship, entrepreneur, guideline, checklist, we are not taking your dissatisfaction lightly template, we are not taking your dissatisfaction lightly example, how to create a we are not taking your dissatisfaction lightly letter, what is a we are not taking your dissatisfaction lightly letter"/>
  </w:docVars>
  <w:rsids>
    <w:rsidRoot w:val="00841F91"/>
    <w:rsid w:val="004D51F5"/>
    <w:rsid w:val="004F0FC8"/>
    <w:rsid w:val="005047D5"/>
    <w:rsid w:val="00841F91"/>
    <w:rsid w:val="00A10D60"/>
    <w:rsid w:val="00B4054A"/>
    <w:rsid w:val="00C357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BB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1F91"/>
  </w:style>
  <w:style w:type="paragraph" w:styleId="Heading1">
    <w:name w:val="heading 1"/>
    <w:basedOn w:val="Normal1"/>
    <w:next w:val="Normal1"/>
    <w:rsid w:val="00841F91"/>
    <w:pPr>
      <w:keepNext/>
      <w:keepLines/>
      <w:spacing w:before="480" w:after="120"/>
      <w:outlineLvl w:val="0"/>
    </w:pPr>
    <w:rPr>
      <w:b/>
      <w:sz w:val="48"/>
      <w:szCs w:val="48"/>
    </w:rPr>
  </w:style>
  <w:style w:type="paragraph" w:styleId="Heading2">
    <w:name w:val="heading 2"/>
    <w:basedOn w:val="Normal1"/>
    <w:next w:val="Normal1"/>
    <w:rsid w:val="00841F91"/>
    <w:pPr>
      <w:keepNext/>
      <w:keepLines/>
      <w:spacing w:before="360" w:after="80"/>
      <w:outlineLvl w:val="1"/>
    </w:pPr>
    <w:rPr>
      <w:b/>
      <w:sz w:val="36"/>
      <w:szCs w:val="36"/>
    </w:rPr>
  </w:style>
  <w:style w:type="paragraph" w:styleId="Heading3">
    <w:name w:val="heading 3"/>
    <w:basedOn w:val="Normal1"/>
    <w:next w:val="Normal1"/>
    <w:rsid w:val="00841F91"/>
    <w:pPr>
      <w:keepNext/>
      <w:keepLines/>
      <w:spacing w:before="280" w:after="80"/>
      <w:outlineLvl w:val="2"/>
    </w:pPr>
    <w:rPr>
      <w:b/>
      <w:sz w:val="28"/>
      <w:szCs w:val="28"/>
    </w:rPr>
  </w:style>
  <w:style w:type="paragraph" w:styleId="Heading4">
    <w:name w:val="heading 4"/>
    <w:basedOn w:val="Normal1"/>
    <w:next w:val="Normal1"/>
    <w:rsid w:val="00841F91"/>
    <w:pPr>
      <w:keepNext/>
      <w:keepLines/>
      <w:spacing w:before="240" w:after="40"/>
      <w:outlineLvl w:val="3"/>
    </w:pPr>
    <w:rPr>
      <w:b/>
    </w:rPr>
  </w:style>
  <w:style w:type="paragraph" w:styleId="Heading5">
    <w:name w:val="heading 5"/>
    <w:basedOn w:val="Normal1"/>
    <w:next w:val="Normal1"/>
    <w:rsid w:val="00841F91"/>
    <w:pPr>
      <w:keepNext/>
      <w:keepLines/>
      <w:spacing w:before="220" w:after="40"/>
      <w:outlineLvl w:val="4"/>
    </w:pPr>
    <w:rPr>
      <w:b/>
      <w:sz w:val="22"/>
      <w:szCs w:val="22"/>
    </w:rPr>
  </w:style>
  <w:style w:type="paragraph" w:styleId="Heading6">
    <w:name w:val="heading 6"/>
    <w:basedOn w:val="Normal1"/>
    <w:next w:val="Normal1"/>
    <w:rsid w:val="00841F9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F91"/>
  </w:style>
  <w:style w:type="paragraph" w:styleId="Title">
    <w:name w:val="Title"/>
    <w:basedOn w:val="Normal1"/>
    <w:next w:val="Normal1"/>
    <w:rsid w:val="00841F91"/>
    <w:pPr>
      <w:keepNext/>
      <w:keepLines/>
      <w:spacing w:before="480" w:after="120"/>
    </w:pPr>
    <w:rPr>
      <w:b/>
      <w:sz w:val="72"/>
      <w:szCs w:val="72"/>
    </w:rPr>
  </w:style>
  <w:style w:type="paragraph" w:customStyle="1" w:styleId="Normal0">
    <w:name w:val="[Normal]"/>
    <w:qFormat/>
    <w:rsid w:val="00841F9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841F91"/>
    <w:pPr>
      <w:tabs>
        <w:tab w:val="center" w:pos="4320"/>
        <w:tab w:val="right" w:pos="8640"/>
      </w:tabs>
    </w:pPr>
  </w:style>
  <w:style w:type="paragraph" w:styleId="Footer">
    <w:name w:val="footer"/>
    <w:basedOn w:val="Normal"/>
    <w:qFormat/>
    <w:rsid w:val="00841F91"/>
    <w:pPr>
      <w:tabs>
        <w:tab w:val="center" w:pos="4320"/>
        <w:tab w:val="right" w:pos="8640"/>
      </w:tabs>
    </w:pPr>
  </w:style>
  <w:style w:type="character" w:styleId="Hyperlink">
    <w:name w:val="Hyperlink"/>
    <w:qFormat/>
    <w:rsid w:val="00841F91"/>
    <w:rPr>
      <w:color w:val="0000FF"/>
      <w:u w:val="single"/>
      <w:rtl w:val="0"/>
    </w:rPr>
  </w:style>
  <w:style w:type="paragraph" w:styleId="Subtitle">
    <w:name w:val="Subtitle"/>
    <w:basedOn w:val="Normal"/>
    <w:next w:val="Normal"/>
    <w:rsid w:val="00841F91"/>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xyRG5ncgyqteDXrpY/q63F0iVg==">AMUW2mV3t7IwDcU+B63Q87AoA2TnOCuh7NcBxzCYz20YqfC1EpCxc4Dn6q0QghpdSL2HR7pG2UvAb0sFEdYuyl6RgqPqEpBnml0lmj2tR9uFEvc34KG/WGRZlve5sU9z7pkUQ6wZusu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2</Words>
  <Characters>658</Characters>
  <Application>Microsoft Office Word</Application>
  <DocSecurity>0</DocSecurity>
  <Lines>40</Lines>
  <Paragraphs>18</Paragraphs>
  <ScaleCrop>false</ScaleCrop>
  <Manager/>
  <Company/>
  <LinksUpToDate>false</LinksUpToDate>
  <CharactersWithSpaces>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3:17:00Z</dcterms:created>
  <dcterms:modified xsi:type="dcterms:W3CDTF">2019-10-21T19:18:00Z</dcterms:modified>
  <cp:category/>
</cp:coreProperties>
</file>